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359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2d1e3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8eb0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2fff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34864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e23f43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5488b5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9a9eeb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13:49:46Z</dcterms:created>
  <dcterms:modified xsi:type="dcterms:W3CDTF">2022-01-06T13:49:46Z</dcterms:modified>
</cp:coreProperties>
</file>